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1"/>
        <w:gridCol w:w="9863"/>
      </w:tblGrid>
      <w:tr w:rsidR="003922BD" w14:paraId="4CA0667E" w14:textId="77777777" w:rsidTr="00216313">
        <w:trPr>
          <w:jc w:val="center"/>
        </w:trPr>
        <w:tc>
          <w:tcPr>
            <w:tcW w:w="772" w:type="pct"/>
            <w:hideMark/>
          </w:tcPr>
          <w:p w14:paraId="104AED02" w14:textId="77777777" w:rsidR="00216313" w:rsidRDefault="00216313" w:rsidP="0024659E">
            <w:pPr>
              <w:spacing w:after="0" w:line="360" w:lineRule="auto"/>
              <w:ind w:left="706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14:paraId="25731635" w14:textId="77777777" w:rsidR="00216313" w:rsidRDefault="008E57B3" w:rsidP="0024659E">
            <w:pPr>
              <w:spacing w:after="0" w:line="360" w:lineRule="auto"/>
              <w:ind w:left="706"/>
            </w:pPr>
            <w:hyperlink r:id="rId8" w:history="1">
              <w:r w:rsidR="00216313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14:paraId="4B27B6BC" w14:textId="77777777" w:rsidR="00216313" w:rsidRDefault="008E57B3" w:rsidP="0024659E">
            <w:pPr>
              <w:spacing w:after="0" w:line="360" w:lineRule="auto"/>
              <w:ind w:left="706"/>
              <w:rPr>
                <w:rStyle w:val="Hyperlink"/>
              </w:rPr>
            </w:pPr>
            <w:hyperlink r:id="rId9" w:history="1">
              <w:r w:rsidR="00216313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14:paraId="4D9A2F13" w14:textId="77777777" w:rsidR="00216313" w:rsidRDefault="008E57B3" w:rsidP="0024659E">
            <w:pPr>
              <w:spacing w:after="0" w:line="360" w:lineRule="auto"/>
              <w:ind w:left="706"/>
              <w:rPr>
                <w:rStyle w:val="Hyperlink"/>
                <w:sz w:val="28"/>
                <w:szCs w:val="28"/>
              </w:rPr>
            </w:pPr>
            <w:hyperlink r:id="rId10" w:history="1">
              <w:r w:rsidR="00216313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14:paraId="1654B62E" w14:textId="2F0CD182" w:rsidR="003922BD" w:rsidRDefault="008E57B3" w:rsidP="0024659E">
            <w:pPr>
              <w:spacing w:after="0" w:line="360" w:lineRule="auto"/>
              <w:ind w:left="706"/>
            </w:pPr>
            <w:hyperlink r:id="rId11" w:history="1">
              <w:r w:rsidR="00216313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4228" w:type="pct"/>
          </w:tcPr>
          <w:p w14:paraId="4ADDCB17" w14:textId="062CFDE1" w:rsidR="003922BD" w:rsidRPr="00B06487" w:rsidRDefault="00C12A1F">
            <w:pPr>
              <w:pStyle w:val="Title"/>
              <w:rPr>
                <w:sz w:val="36"/>
              </w:rPr>
            </w:pPr>
            <w:r w:rsidRPr="00B06487">
              <w:rPr>
                <w:sz w:val="28"/>
              </w:rPr>
              <w:t xml:space="preserve">Research </w:t>
            </w:r>
            <w:r w:rsidR="005A1D2E" w:rsidRPr="00B06487">
              <w:rPr>
                <w:sz w:val="28"/>
              </w:rPr>
              <w:t>Interests</w:t>
            </w:r>
          </w:p>
          <w:p w14:paraId="39C51D07" w14:textId="77777777" w:rsidR="003922BD" w:rsidRDefault="003922BD">
            <w:pPr>
              <w:spacing w:after="0" w:line="240" w:lineRule="auto"/>
            </w:pPr>
          </w:p>
          <w:p w14:paraId="59F7700E" w14:textId="5CF391C6" w:rsidR="003922BD" w:rsidRPr="00F91C3D" w:rsidRDefault="004C3178">
            <w:pPr>
              <w:spacing w:after="0" w:line="240" w:lineRule="auto"/>
              <w:rPr>
                <w:b/>
                <w:bCs/>
                <w:sz w:val="24"/>
              </w:rPr>
            </w:pPr>
            <w:r w:rsidRPr="00F91C3D">
              <w:rPr>
                <w:b/>
                <w:bCs/>
                <w:sz w:val="24"/>
              </w:rPr>
              <w:t>Wide</w:t>
            </w:r>
            <w:r w:rsidR="00B33B96">
              <w:rPr>
                <w:rFonts w:hint="eastAsia"/>
                <w:b/>
                <w:bCs/>
                <w:sz w:val="24"/>
              </w:rPr>
              <w:t>-</w:t>
            </w:r>
            <w:r w:rsidRPr="00F91C3D">
              <w:rPr>
                <w:b/>
                <w:bCs/>
                <w:sz w:val="24"/>
              </w:rPr>
              <w:t>bandgap device technology: device physics, design, process technology, characterization</w:t>
            </w:r>
            <w:r w:rsidR="00C12A1F" w:rsidRPr="00F91C3D">
              <w:rPr>
                <w:b/>
                <w:bCs/>
                <w:sz w:val="24"/>
              </w:rPr>
              <w:t>, and reliability test</w:t>
            </w:r>
          </w:p>
          <w:p w14:paraId="2A0E3E07" w14:textId="77777777" w:rsidR="003922BD" w:rsidRDefault="003922BD">
            <w:pPr>
              <w:spacing w:after="0" w:line="240" w:lineRule="auto"/>
            </w:pPr>
          </w:p>
          <w:tbl>
            <w:tblPr>
              <w:tblStyle w:val="TableGrid"/>
              <w:tblW w:w="3266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27"/>
              <w:gridCol w:w="6862"/>
            </w:tblGrid>
            <w:tr w:rsidR="00004A0F" w14:paraId="1D28A2E8" w14:textId="77777777" w:rsidTr="00B911D7">
              <w:tc>
                <w:tcPr>
                  <w:tcW w:w="2766" w:type="dxa"/>
                  <w:vMerge w:val="restart"/>
                  <w:hideMark/>
                </w:tcPr>
                <w:p w14:paraId="7F6E64E3" w14:textId="56C6C0A2" w:rsidR="00004A0F" w:rsidRDefault="00B911D7" w:rsidP="00EE355F">
                  <w:pPr>
                    <w:spacing w:after="0" w:line="240" w:lineRule="auto"/>
                  </w:pP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drawing>
                      <wp:inline distT="0" distB="0" distL="0" distR="0" wp14:anchorId="21D8E317" wp14:editId="63AAD3FA">
                        <wp:extent cx="2759760" cy="2559050"/>
                        <wp:effectExtent l="0" t="0" r="2540" b="0"/>
                        <wp:docPr id="4" name="Picture 16">
                          <a:hlinkClick xmlns:a="http://schemas.openxmlformats.org/drawingml/2006/main" r:id="rId1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65645" cy="2564507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071" w:type="dxa"/>
                  <w:hideMark/>
                </w:tcPr>
                <w:p w14:paraId="49214A35" w14:textId="5CF675D2" w:rsidR="00004A0F" w:rsidRDefault="00004A0F">
                  <w:pPr>
                    <w:spacing w:after="0" w:line="240" w:lineRule="auto"/>
                  </w:pPr>
                </w:p>
              </w:tc>
            </w:tr>
            <w:tr w:rsidR="00004A0F" w14:paraId="3970C17E" w14:textId="77777777" w:rsidTr="00B911D7">
              <w:tc>
                <w:tcPr>
                  <w:tcW w:w="2766" w:type="dxa"/>
                  <w:vMerge/>
                  <w:hideMark/>
                </w:tcPr>
                <w:p w14:paraId="3AFE54FB" w14:textId="4931704B" w:rsidR="00004A0F" w:rsidRDefault="00004A0F">
                  <w:pPr>
                    <w:spacing w:after="0" w:line="240" w:lineRule="auto"/>
                  </w:pPr>
                </w:p>
              </w:tc>
              <w:tc>
                <w:tcPr>
                  <w:tcW w:w="6071" w:type="dxa"/>
                  <w:hideMark/>
                </w:tcPr>
                <w:p w14:paraId="4A0EEB96" w14:textId="5FAF55A8" w:rsidR="00004A0F" w:rsidRDefault="00004A0F" w:rsidP="00004A0F">
                  <w:pPr>
                    <w:spacing w:after="0" w:line="240" w:lineRule="auto"/>
                    <w:jc w:val="center"/>
                  </w:pPr>
                </w:p>
              </w:tc>
            </w:tr>
          </w:tbl>
          <w:p w14:paraId="031E48F4" w14:textId="77777777" w:rsidR="003922BD" w:rsidRDefault="003922BD" w:rsidP="00004A0F">
            <w:pPr>
              <w:pStyle w:val="ListParagraph"/>
              <w:spacing w:after="0" w:line="240" w:lineRule="auto"/>
              <w:jc w:val="both"/>
            </w:pPr>
          </w:p>
          <w:p w14:paraId="4F5CEAD6" w14:textId="77777777" w:rsidR="003922BD" w:rsidRDefault="003922B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AA9E304" w14:textId="77777777" w:rsidR="003922BD" w:rsidRPr="00F91C3D" w:rsidRDefault="004C3178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</w:rPr>
            </w:pPr>
            <w:r w:rsidRPr="00F91C3D">
              <w:rPr>
                <w:rFonts w:ascii="Arial" w:hAnsi="Arial" w:cs="Arial"/>
                <w:b/>
                <w:bCs/>
                <w:sz w:val="24"/>
              </w:rPr>
              <w:t xml:space="preserve">III-nitride </w:t>
            </w:r>
            <w:r w:rsidRPr="00F91C3D">
              <w:rPr>
                <w:b/>
                <w:bCs/>
                <w:sz w:val="24"/>
              </w:rPr>
              <w:t>optoelectronic</w:t>
            </w:r>
            <w:r w:rsidRPr="00F91C3D">
              <w:rPr>
                <w:rFonts w:ascii="Arial" w:hAnsi="Arial" w:cs="Arial"/>
                <w:b/>
                <w:bCs/>
                <w:sz w:val="24"/>
              </w:rPr>
              <w:t xml:space="preserve"> device technology</w:t>
            </w:r>
          </w:p>
          <w:p w14:paraId="2276F10A" w14:textId="77777777" w:rsidR="003922BD" w:rsidRDefault="004C317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UV-light source based on AlGaN/GaN heterostructure</w:t>
            </w:r>
          </w:p>
          <w:p w14:paraId="4809C547" w14:textId="77777777" w:rsidR="003922BD" w:rsidRDefault="004C3178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r>
              <w:t>High-speed UV detectors</w:t>
            </w:r>
            <w:r>
              <w:rPr>
                <w:noProof/>
              </w:rPr>
              <w:t xml:space="preserve"> </w:t>
            </w:r>
            <w:bookmarkStart w:id="0" w:name="_GoBack"/>
            <w:bookmarkEnd w:id="0"/>
          </w:p>
          <w:tbl>
            <w:tblPr>
              <w:tblStyle w:val="TableGrid"/>
              <w:tblW w:w="4341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176"/>
              <w:gridCol w:w="3970"/>
              <w:gridCol w:w="5131"/>
            </w:tblGrid>
            <w:tr w:rsidR="003922BD" w14:paraId="576F7604" w14:textId="77777777" w:rsidTr="00B911D7">
              <w:tc>
                <w:tcPr>
                  <w:tcW w:w="3765" w:type="dxa"/>
                  <w:hideMark/>
                </w:tcPr>
                <w:p w14:paraId="39E21AEC" w14:textId="1B61B7E2" w:rsidR="003922BD" w:rsidRDefault="00B911D7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0ED82861" wp14:editId="73B52FD3">
                        <wp:extent cx="2724150" cy="1688351"/>
                        <wp:effectExtent l="0" t="0" r="0" b="7620"/>
                        <wp:docPr id="6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744756" cy="170112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103" w:type="dxa"/>
                  <w:hideMark/>
                </w:tcPr>
                <w:p w14:paraId="322F9951" w14:textId="086DB8F5" w:rsidR="003922BD" w:rsidRDefault="003922BD">
                  <w:pPr>
                    <w:spacing w:after="0" w:line="240" w:lineRule="auto"/>
                  </w:pPr>
                </w:p>
              </w:tc>
              <w:tc>
                <w:tcPr>
                  <w:tcW w:w="5528" w:type="dxa"/>
                  <w:hideMark/>
                </w:tcPr>
                <w:p w14:paraId="67197A23" w14:textId="745D35AA" w:rsidR="003922BD" w:rsidRDefault="003922BD" w:rsidP="00004A0F">
                  <w:pPr>
                    <w:spacing w:after="0" w:line="240" w:lineRule="auto"/>
                  </w:pPr>
                </w:p>
              </w:tc>
            </w:tr>
          </w:tbl>
          <w:p w14:paraId="6C0155A3" w14:textId="77777777" w:rsidR="003922BD" w:rsidRDefault="004C3178">
            <w:pPr>
              <w:spacing w:after="0" w:line="240" w:lineRule="auto"/>
            </w:pPr>
            <w:r>
              <w:br w:type="page"/>
            </w:r>
          </w:p>
          <w:p w14:paraId="0A3F2F67" w14:textId="77777777" w:rsidR="003922BD" w:rsidRPr="00F91C3D" w:rsidRDefault="004C3178">
            <w:pPr>
              <w:spacing w:after="0" w:line="240" w:lineRule="auto"/>
              <w:rPr>
                <w:b/>
                <w:bCs/>
                <w:sz w:val="24"/>
              </w:rPr>
            </w:pPr>
            <w:r w:rsidRPr="00F91C3D">
              <w:rPr>
                <w:b/>
                <w:bCs/>
                <w:sz w:val="24"/>
              </w:rPr>
              <w:t>Material Structure and Property Characterizations</w:t>
            </w:r>
          </w:p>
          <w:p w14:paraId="350A2629" w14:textId="03AD5A00" w:rsidR="003922BD" w:rsidRDefault="004C317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A83FAE">
              <w:rPr>
                <w:rFonts w:ascii="Arial" w:hAnsi="Arial" w:cs="Arial"/>
              </w:rPr>
              <w:t>Photoluminesc</w:t>
            </w:r>
            <w:r w:rsidR="00C12A1F">
              <w:rPr>
                <w:rFonts w:ascii="Arial" w:hAnsi="Arial" w:cs="Arial"/>
              </w:rPr>
              <w:t>ence characteristics of defects</w:t>
            </w:r>
          </w:p>
          <w:p w14:paraId="6025A707" w14:textId="08F8A293" w:rsidR="002E049F" w:rsidRPr="00A83FAE" w:rsidRDefault="000845E6" w:rsidP="00214115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0845E6">
              <w:rPr>
                <w:rFonts w:ascii="Arial" w:hAnsi="Arial" w:cs="Arial"/>
              </w:rPr>
              <w:t>A theoretical study based on first-principle calculations</w:t>
            </w:r>
            <w:r w:rsidR="002E049F">
              <w:rPr>
                <w:rFonts w:ascii="Arial" w:hAnsi="Arial" w:cs="Arial"/>
              </w:rPr>
              <w:t xml:space="preserve"> </w:t>
            </w:r>
          </w:p>
          <w:p w14:paraId="40701754" w14:textId="39B08DDB" w:rsidR="00A83FAE" w:rsidRDefault="00A83FAE" w:rsidP="00A83FAE">
            <w:pPr>
              <w:pStyle w:val="ListParagraph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166BF05" w14:textId="77777777" w:rsidR="003922BD" w:rsidRDefault="003922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BB11A3" w14:textId="77777777" w:rsidR="003922BD" w:rsidRDefault="003922BD">
            <w:pPr>
              <w:spacing w:after="0" w:line="240" w:lineRule="auto"/>
            </w:pPr>
          </w:p>
        </w:tc>
      </w:tr>
    </w:tbl>
    <w:p w14:paraId="4088C62B" w14:textId="77777777" w:rsidR="004C3178" w:rsidRDefault="004C3178"/>
    <w:sectPr w:rsidR="004C3178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74E0C6" w14:textId="77777777" w:rsidR="008E57B3" w:rsidRDefault="008E57B3">
      <w:pPr>
        <w:spacing w:after="0" w:line="240" w:lineRule="auto"/>
      </w:pPr>
      <w:r>
        <w:separator/>
      </w:r>
    </w:p>
  </w:endnote>
  <w:endnote w:type="continuationSeparator" w:id="0">
    <w:p w14:paraId="4D927BD3" w14:textId="77777777" w:rsidR="008E57B3" w:rsidRDefault="008E57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BA4761" w14:textId="77777777" w:rsidR="008E57B3" w:rsidRDefault="008E57B3">
      <w:pPr>
        <w:spacing w:after="0" w:line="240" w:lineRule="auto"/>
      </w:pPr>
      <w:r>
        <w:separator/>
      </w:r>
    </w:p>
  </w:footnote>
  <w:footnote w:type="continuationSeparator" w:id="0">
    <w:p w14:paraId="595047B6" w14:textId="77777777" w:rsidR="008E57B3" w:rsidRDefault="008E57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97FFC"/>
    <w:multiLevelType w:val="hybridMultilevel"/>
    <w:tmpl w:val="07B63BD2"/>
    <w:lvl w:ilvl="0" w:tplc="8CA8698E">
      <w:start w:val="1"/>
      <w:numFmt w:val="decimal"/>
      <w:lvlText w:val="%1."/>
      <w:lvlJc w:val="left"/>
      <w:pPr>
        <w:ind w:left="690" w:hanging="360"/>
      </w:pPr>
      <w:rPr>
        <w:rFonts w:ascii="Arial" w:hAnsi="Arial" w:cs="Arial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35A66366"/>
    <w:multiLevelType w:val="hybridMultilevel"/>
    <w:tmpl w:val="AA96C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F760CC"/>
    <w:multiLevelType w:val="hybridMultilevel"/>
    <w:tmpl w:val="FB0A6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mwqAUA3FM6MCwAAAA="/>
  </w:docVars>
  <w:rsids>
    <w:rsidRoot w:val="00F8102A"/>
    <w:rsid w:val="00004A0F"/>
    <w:rsid w:val="000845E6"/>
    <w:rsid w:val="00184D6F"/>
    <w:rsid w:val="00184F94"/>
    <w:rsid w:val="00214115"/>
    <w:rsid w:val="00216313"/>
    <w:rsid w:val="0024659E"/>
    <w:rsid w:val="002606F8"/>
    <w:rsid w:val="002E049F"/>
    <w:rsid w:val="00316392"/>
    <w:rsid w:val="00323B42"/>
    <w:rsid w:val="003922BD"/>
    <w:rsid w:val="004C3178"/>
    <w:rsid w:val="005540B1"/>
    <w:rsid w:val="005A1D2E"/>
    <w:rsid w:val="006B01AB"/>
    <w:rsid w:val="008E57B3"/>
    <w:rsid w:val="008F1162"/>
    <w:rsid w:val="00963FE4"/>
    <w:rsid w:val="00A83FAE"/>
    <w:rsid w:val="00B06487"/>
    <w:rsid w:val="00B33B96"/>
    <w:rsid w:val="00B911D7"/>
    <w:rsid w:val="00C03350"/>
    <w:rsid w:val="00C12A1F"/>
    <w:rsid w:val="00F1076B"/>
    <w:rsid w:val="00F8102A"/>
    <w:rsid w:val="00F91C3D"/>
    <w:rsid w:val="00FC1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0354CC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21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ieeexplore.ieee.org/abstract/document/7478098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s - Xi Tang, Ph.D.</vt:lpstr>
    </vt:vector>
  </TitlesOfParts>
  <Company>ECE HKUST</Company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s - Xi Tang, Ph.D.</dc:title>
  <dc:subject/>
  <dc:creator>xi</dc:creator>
  <cp:keywords/>
  <dc:description/>
  <cp:lastModifiedBy>xi</cp:lastModifiedBy>
  <cp:revision>21</cp:revision>
  <dcterms:created xsi:type="dcterms:W3CDTF">2019-06-15T12:15:00Z</dcterms:created>
  <dcterms:modified xsi:type="dcterms:W3CDTF">2021-03-23T04:38:00Z</dcterms:modified>
</cp:coreProperties>
</file>